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184F5AD0" w:rsidR="001F5855" w:rsidRPr="0073026F" w:rsidRDefault="00B56238" w:rsidP="00C924BA">
      <w:pPr>
        <w:pStyle w:val="Heading1"/>
      </w:pPr>
      <w:r w:rsidRPr="0073026F">
        <w:t>CS 255 Business Requirements Document</w:t>
      </w:r>
      <w:r w:rsidR="008F277B">
        <w:t xml:space="preserve"> Template</w:t>
      </w:r>
    </w:p>
    <w:p w14:paraId="116E7ADE" w14:textId="77777777" w:rsidR="0073026F" w:rsidRDefault="0073026F" w:rsidP="00C924BA">
      <w:pPr>
        <w:suppressAutoHyphens/>
        <w:spacing w:after="0" w:line="240" w:lineRule="auto"/>
        <w:rPr>
          <w:rFonts w:ascii="Calibri" w:hAnsi="Calibri" w:cs="Calibri"/>
          <w:i/>
        </w:rPr>
      </w:pPr>
    </w:p>
    <w:p w14:paraId="691D7D57" w14:textId="20A3CA36" w:rsidR="0073026F" w:rsidRPr="00C924BA" w:rsidRDefault="0073026F" w:rsidP="00C924BA">
      <w:pPr>
        <w:suppressAutoHyphens/>
        <w:spacing w:after="0" w:line="240" w:lineRule="auto"/>
        <w:rPr>
          <w:rFonts w:ascii="Calibri" w:hAnsi="Calibri" w:cs="Calibri"/>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264DAFF7" w14:textId="77777777" w:rsidR="00DE6443" w:rsidRDefault="00141821"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client is Liam, the owner of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t>
      </w:r>
      <w:r w:rsidR="00297CD4">
        <w:rPr>
          <w:rFonts w:ascii="Calibri" w:eastAsia="Calibri" w:hAnsi="Calibri" w:cs="Calibri"/>
          <w:color w:val="000000"/>
        </w:rPr>
        <w:t xml:space="preserve">Many people fail their driving tests, and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to </w:t>
      </w:r>
      <w:r w:rsidR="00297CD4">
        <w:rPr>
          <w:rFonts w:ascii="Calibri" w:eastAsia="Calibri" w:hAnsi="Calibri" w:cs="Calibri"/>
          <w:color w:val="000000"/>
        </w:rPr>
        <w:t>provide driving training for its customers.</w:t>
      </w:r>
    </w:p>
    <w:p w14:paraId="5EBA3F94" w14:textId="3277503B" w:rsidR="001F5855" w:rsidRPr="004D28C8" w:rsidRDefault="00297CD4"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 This system </w:t>
      </w:r>
      <w:r w:rsidR="00F0353A">
        <w:rPr>
          <w:rFonts w:ascii="Calibri" w:eastAsia="Calibri" w:hAnsi="Calibri" w:cs="Calibri"/>
          <w:color w:val="000000"/>
        </w:rPr>
        <w:t>should allow students to take online classes and practice tests, as well as offer on the road training if they wish.</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78588DB6" w14:textId="000677D7" w:rsidR="001B5569" w:rsidRDefault="001B556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wants </w:t>
      </w:r>
      <w:r w:rsidR="00F0353A">
        <w:rPr>
          <w:rFonts w:ascii="Calibri" w:eastAsia="Calibri" w:hAnsi="Calibri" w:cs="Calibri"/>
          <w:color w:val="000000"/>
        </w:rPr>
        <w:t xml:space="preserve">The system </w:t>
      </w:r>
      <w:r>
        <w:rPr>
          <w:rFonts w:ascii="Calibri" w:eastAsia="Calibri" w:hAnsi="Calibri" w:cs="Calibri"/>
          <w:color w:val="000000"/>
        </w:rPr>
        <w:t>to</w:t>
      </w:r>
      <w:r w:rsidR="00F0353A">
        <w:rPr>
          <w:rFonts w:ascii="Calibri" w:eastAsia="Calibri" w:hAnsi="Calibri" w:cs="Calibri"/>
          <w:color w:val="000000"/>
        </w:rPr>
        <w:t xml:space="preserve"> allow the students</w:t>
      </w:r>
      <w:r>
        <w:rPr>
          <w:rFonts w:ascii="Calibri" w:eastAsia="Calibri" w:hAnsi="Calibri" w:cs="Calibri"/>
          <w:color w:val="000000"/>
        </w:rPr>
        <w:t xml:space="preserve"> or secretary</w:t>
      </w:r>
      <w:r w:rsidR="00F0353A">
        <w:rPr>
          <w:rFonts w:ascii="Calibri" w:eastAsia="Calibri" w:hAnsi="Calibri" w:cs="Calibri"/>
          <w:color w:val="000000"/>
        </w:rPr>
        <w:t xml:space="preserve"> to book,</w:t>
      </w:r>
      <w:r>
        <w:rPr>
          <w:rFonts w:ascii="Calibri" w:eastAsia="Calibri" w:hAnsi="Calibri" w:cs="Calibri"/>
          <w:color w:val="000000"/>
        </w:rPr>
        <w:t xml:space="preserve"> cancel and</w:t>
      </w:r>
      <w:r w:rsidR="00F0353A">
        <w:rPr>
          <w:rFonts w:ascii="Calibri" w:eastAsia="Calibri" w:hAnsi="Calibri" w:cs="Calibri"/>
          <w:color w:val="000000"/>
        </w:rPr>
        <w:t xml:space="preserve"> modif</w:t>
      </w:r>
      <w:r>
        <w:rPr>
          <w:rFonts w:ascii="Calibri" w:eastAsia="Calibri" w:hAnsi="Calibri" w:cs="Calibri"/>
          <w:color w:val="000000"/>
        </w:rPr>
        <w:t>y appointments.</w:t>
      </w:r>
    </w:p>
    <w:p w14:paraId="79872F16" w14:textId="0884AB9D" w:rsidR="00BC35C0" w:rsidRPr="00BC35C0" w:rsidRDefault="001B5569" w:rsidP="00BC35C0">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retrieve data from the </w:t>
      </w:r>
      <w:r w:rsidR="00694431">
        <w:rPr>
          <w:rFonts w:ascii="Calibri" w:eastAsia="Calibri" w:hAnsi="Calibri" w:cs="Calibri"/>
          <w:color w:val="000000"/>
        </w:rPr>
        <w:t xml:space="preserve">DMV </w:t>
      </w:r>
      <w:r>
        <w:rPr>
          <w:rFonts w:ascii="Calibri" w:eastAsia="Calibri" w:hAnsi="Calibri" w:cs="Calibri"/>
          <w:color w:val="000000"/>
        </w:rPr>
        <w:t>to stay up to date with their guidelines and regulations</w:t>
      </w:r>
      <w:r w:rsidR="00BC35C0">
        <w:rPr>
          <w:rFonts w:ascii="Calibri" w:eastAsia="Calibri" w:hAnsi="Calibri" w:cs="Calibri"/>
          <w:color w:val="000000"/>
        </w:rPr>
        <w:t xml:space="preserve"> and </w:t>
      </w:r>
      <w:proofErr w:type="spellStart"/>
      <w:r w:rsidR="00BC35C0">
        <w:rPr>
          <w:rFonts w:ascii="Calibri" w:eastAsia="Calibri" w:hAnsi="Calibri" w:cs="Calibri"/>
          <w:color w:val="000000"/>
        </w:rPr>
        <w:t>DriverPass</w:t>
      </w:r>
      <w:proofErr w:type="spellEnd"/>
      <w:r w:rsidR="00BC35C0">
        <w:rPr>
          <w:rFonts w:ascii="Calibri" w:eastAsia="Calibri" w:hAnsi="Calibri" w:cs="Calibri"/>
          <w:color w:val="000000"/>
        </w:rPr>
        <w:t xml:space="preserve"> should be notified when any updates occur.</w:t>
      </w:r>
    </w:p>
    <w:p w14:paraId="3607F5BD" w14:textId="1F134E7B" w:rsidR="00BC35C0" w:rsidRDefault="001B5569" w:rsidP="00BC35C0">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 </w:t>
      </w:r>
      <w:proofErr w:type="spellStart"/>
      <w:r w:rsidR="00BC35C0">
        <w:rPr>
          <w:rFonts w:ascii="Calibri" w:eastAsia="Calibri" w:hAnsi="Calibri" w:cs="Calibri"/>
          <w:color w:val="000000"/>
        </w:rPr>
        <w:t>DriverPass</w:t>
      </w:r>
      <w:proofErr w:type="spellEnd"/>
      <w:r w:rsidR="00BC35C0">
        <w:rPr>
          <w:rFonts w:ascii="Calibri" w:eastAsia="Calibri" w:hAnsi="Calibri" w:cs="Calibri"/>
          <w:color w:val="000000"/>
        </w:rPr>
        <w:t xml:space="preserve"> is looking to fix the issue of so many people failing their driving tests at the </w:t>
      </w:r>
      <w:r w:rsidR="00C611D8">
        <w:rPr>
          <w:rFonts w:ascii="Calibri" w:eastAsia="Calibri" w:hAnsi="Calibri" w:cs="Calibri"/>
          <w:color w:val="000000"/>
        </w:rPr>
        <w:t>DMV</w:t>
      </w:r>
      <w:r w:rsidR="00BC35C0">
        <w:rPr>
          <w:rFonts w:ascii="Calibri" w:eastAsia="Calibri" w:hAnsi="Calibri" w:cs="Calibri"/>
          <w:color w:val="000000"/>
        </w:rPr>
        <w:t>.</w:t>
      </w:r>
    </w:p>
    <w:p w14:paraId="42B68FE9" w14:textId="77777777" w:rsidR="00C611D8" w:rsidRPr="00BC35C0" w:rsidRDefault="00C611D8" w:rsidP="00FB6451">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1AEE2D14" w14:textId="41EDB43A"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0845C1DF" w14:textId="2AEF8644" w:rsidR="001F5855" w:rsidRDefault="00964DB8"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Have a well-designed interface similar to the client’s sketch.</w:t>
      </w:r>
    </w:p>
    <w:p w14:paraId="7DBFD8DF" w14:textId="0C231FFC" w:rsidR="00964DB8" w:rsidRDefault="00964DB8"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to access data from anywhere, online as well as offline by downloading reports.</w:t>
      </w:r>
    </w:p>
    <w:p w14:paraId="3A8EC723" w14:textId="6BA9717B" w:rsidR="00964DB8" w:rsidRDefault="00964DB8"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Give administrators rights to certain users, giving them full access over all accounts.</w:t>
      </w:r>
    </w:p>
    <w:p w14:paraId="5E736C39" w14:textId="4B7D909C" w:rsidR="00964DB8" w:rsidRDefault="000E5E73"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to book, cancel and modify appointments either online or with the secretary. While tracking any changes made and the user who performed them.</w:t>
      </w:r>
    </w:p>
    <w:p w14:paraId="38A73EDF" w14:textId="2FCEDA19" w:rsidR="000E5E73" w:rsidRDefault="000E5E73" w:rsidP="000E5E73">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to the admin to enable/disable lessons packages.</w:t>
      </w:r>
    </w:p>
    <w:p w14:paraId="2D91C621" w14:textId="3CC12875" w:rsidR="000E5E73" w:rsidRDefault="00C611D8" w:rsidP="007F72FF">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trieve data from the DMV to stay up to date with their guidelines and regulations.</w:t>
      </w:r>
      <w:r w:rsidR="007F72FF">
        <w:rPr>
          <w:rFonts w:ascii="Calibri" w:eastAsia="Calibri" w:hAnsi="Calibri" w:cs="Calibri"/>
          <w:color w:val="000000"/>
        </w:rPr>
        <w:t xml:space="preserve"> Send a notification when a change occurs.</w:t>
      </w:r>
      <w:r w:rsidRPr="007F72FF">
        <w:rPr>
          <w:rFonts w:ascii="Calibri" w:eastAsia="Calibri" w:hAnsi="Calibri" w:cs="Calibri"/>
          <w:color w:val="000000"/>
        </w:rPr>
        <w:t xml:space="preserve"> </w:t>
      </w:r>
    </w:p>
    <w:p w14:paraId="5939D583" w14:textId="542F080B" w:rsidR="007F72FF" w:rsidRPr="007F72FF" w:rsidRDefault="007F72FF" w:rsidP="007F72FF">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Ability for the user to change or reset password.</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2281335D" w:rsidR="00C924BA" w:rsidRDefault="00C924BA" w:rsidP="00927DCE">
      <w:pPr>
        <w:suppressAutoHyphens/>
        <w:spacing w:after="240" w:line="240" w:lineRule="auto"/>
        <w:rPr>
          <w:rFonts w:ascii="Calibri" w:hAnsi="Calibri" w:cs="Calibri"/>
        </w:rPr>
      </w:pPr>
    </w:p>
    <w:p w14:paraId="519C4276" w14:textId="77777777" w:rsidR="003A374C" w:rsidRPr="00927DCE" w:rsidRDefault="003A374C"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lastRenderedPageBreak/>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EndPr/>
        <w:sdtContent/>
      </w:sdt>
      <w:sdt>
        <w:sdtPr>
          <w:tag w:val="goog_rdk_3"/>
          <w:id w:val="-665162728"/>
        </w:sdtPr>
        <w:sdtEnd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2C7BBDF2" w14:textId="39C30508" w:rsidR="00C611D8" w:rsidRPr="000E5E73" w:rsidRDefault="00C611D8" w:rsidP="00C611D8">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Web-based system running over the cloud. </w:t>
      </w:r>
    </w:p>
    <w:p w14:paraId="6FD33D12" w14:textId="0330B73C" w:rsidR="001F5855" w:rsidRDefault="007F72FF"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should run as fast as possible.</w:t>
      </w:r>
    </w:p>
    <w:p w14:paraId="7EF21EA2" w14:textId="41661C08" w:rsidR="007F72FF" w:rsidRPr="00E358DC" w:rsidRDefault="007F72FF"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should be updated on a need-basis.</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2C92F876" w14:textId="5760AF4B" w:rsidR="001F5855" w:rsidRDefault="007F72FF"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ystem will be web-based and run over the cloud</w:t>
      </w:r>
    </w:p>
    <w:p w14:paraId="3331A2E5" w14:textId="6CA140FD" w:rsidR="002135C6" w:rsidRDefault="002135C6"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Unix would be the best option for this system to run on.</w:t>
      </w:r>
    </w:p>
    <w:p w14:paraId="01470E52" w14:textId="02B06896" w:rsidR="002135C6" w:rsidRPr="004D28C8" w:rsidRDefault="002135C6"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t will require a database to store user information such as name, address, number etc. As well as appointment information.</w:t>
      </w:r>
    </w:p>
    <w:p w14:paraId="1D5292B2" w14:textId="77777777" w:rsidR="001F5855" w:rsidRPr="00927DCE" w:rsidRDefault="001F5855" w:rsidP="004D28C8">
      <w:pPr>
        <w:suppressAutoHyphens/>
        <w:spacing w:after="360" w:line="240" w:lineRule="auto"/>
        <w:rPr>
          <w:rFonts w:ascii="Calibri" w:hAnsi="Calibri" w:cs="Calibri"/>
        </w:rPr>
      </w:pP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5F1B8C47" w14:textId="13ECDF87" w:rsidR="00092F22" w:rsidRDefault="00E93FCA"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Every user must have a unique username and password</w:t>
      </w:r>
      <w:r w:rsidR="00092F22">
        <w:rPr>
          <w:rFonts w:ascii="Calibri" w:eastAsia="Calibri" w:hAnsi="Calibri" w:cs="Calibri"/>
          <w:color w:val="000000"/>
        </w:rPr>
        <w:t>.</w:t>
      </w:r>
    </w:p>
    <w:p w14:paraId="7EC83137" w14:textId="5B387894" w:rsidR="001F5855" w:rsidRDefault="00092F22"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nput </w:t>
      </w:r>
      <w:r w:rsidR="00E93FCA">
        <w:rPr>
          <w:rFonts w:ascii="Calibri" w:eastAsia="Calibri" w:hAnsi="Calibri" w:cs="Calibri"/>
          <w:color w:val="000000"/>
        </w:rPr>
        <w:t>should be case-sensitive.</w:t>
      </w:r>
    </w:p>
    <w:p w14:paraId="6BE6AE2E" w14:textId="3AB9BA73" w:rsidR="00E93FCA" w:rsidRPr="004D28C8" w:rsidRDefault="002135C6" w:rsidP="00C924BA">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t should inform the admin when the system is down or there </w:t>
      </w:r>
      <w:r w:rsidR="005A6975">
        <w:rPr>
          <w:rFonts w:ascii="Calibri" w:eastAsia="Calibri" w:hAnsi="Calibri" w:cs="Calibri"/>
          <w:color w:val="000000"/>
        </w:rPr>
        <w:t>are</w:t>
      </w:r>
      <w:r>
        <w:rPr>
          <w:rFonts w:ascii="Calibri" w:eastAsia="Calibri" w:hAnsi="Calibri" w:cs="Calibri"/>
          <w:color w:val="000000"/>
        </w:rPr>
        <w:t xml:space="preserve"> any bugs in the system.</w:t>
      </w:r>
    </w:p>
    <w:p w14:paraId="61150377" w14:textId="77777777" w:rsidR="001F5855" w:rsidRPr="0073026F" w:rsidRDefault="001F5855" w:rsidP="004D28C8">
      <w:pPr>
        <w:suppressAutoHyphens/>
        <w:spacing w:after="360" w:line="240" w:lineRule="auto"/>
        <w:rPr>
          <w:rFonts w:ascii="Calibri" w:hAnsi="Calibri" w:cs="Calibri"/>
        </w:rPr>
      </w:pP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45BE6C8" w14:textId="6A205400" w:rsidR="001F5855" w:rsidRDefault="006A1884"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hanges to the user</w:t>
      </w:r>
      <w:r w:rsidR="00DE6443">
        <w:rPr>
          <w:rFonts w:ascii="Calibri" w:eastAsia="Calibri" w:hAnsi="Calibri" w:cs="Calibri"/>
          <w:color w:val="000000"/>
        </w:rPr>
        <w:t>s should be allowed without changing code.</w:t>
      </w:r>
    </w:p>
    <w:p w14:paraId="754368DA" w14:textId="1E900A14" w:rsidR="00DE6443" w:rsidRDefault="00DE6443"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T systems should be allowed to create, modify, remove any user.</w:t>
      </w:r>
    </w:p>
    <w:p w14:paraId="5178713B" w14:textId="51133D37" w:rsidR="006A1884" w:rsidRDefault="006A1884" w:rsidP="00E358DC">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IT system admin needs administrator access to have full access over the system</w:t>
      </w:r>
      <w:r w:rsidR="00DE6443">
        <w:rPr>
          <w:rFonts w:ascii="Calibri" w:eastAsia="Calibri" w:hAnsi="Calibri" w:cs="Calibri"/>
          <w:color w:val="000000"/>
        </w:rPr>
        <w:t xml:space="preserve"> users</w:t>
      </w:r>
    </w:p>
    <w:p w14:paraId="6F538A51" w14:textId="77777777" w:rsidR="006A1884" w:rsidRPr="004D28C8" w:rsidRDefault="006A1884" w:rsidP="00DE6443">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4B2B5D27" w14:textId="77777777" w:rsidR="00092F22" w:rsidRDefault="00E93FC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For the user to log in, it will be required a username and password.</w:t>
      </w:r>
    </w:p>
    <w:p w14:paraId="6C6A5CB9" w14:textId="2941C5FF" w:rsidR="00092F22" w:rsidRDefault="00E93FC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account should be locked after </w:t>
      </w:r>
      <w:r w:rsidR="00694431">
        <w:rPr>
          <w:rFonts w:ascii="Calibri" w:eastAsia="Calibri" w:hAnsi="Calibri" w:cs="Calibri"/>
          <w:color w:val="000000"/>
        </w:rPr>
        <w:t>10</w:t>
      </w:r>
      <w:r>
        <w:rPr>
          <w:rFonts w:ascii="Calibri" w:eastAsia="Calibri" w:hAnsi="Calibri" w:cs="Calibri"/>
          <w:color w:val="000000"/>
        </w:rPr>
        <w:t xml:space="preserve"> failed login attempts to avoid brute force hacking. </w:t>
      </w:r>
    </w:p>
    <w:p w14:paraId="4ADD0532" w14:textId="6C5AA49F" w:rsidR="001F5855" w:rsidRPr="004D28C8" w:rsidRDefault="00E93FCA"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f the user forgets their password, they should be given the option to reset their password with a link sent to them to their email</w:t>
      </w:r>
      <w:r w:rsidR="00092F22">
        <w:rPr>
          <w:rFonts w:ascii="Calibri" w:eastAsia="Calibri" w:hAnsi="Calibri" w:cs="Calibri"/>
          <w:color w:val="000000"/>
        </w:rPr>
        <w:t xml:space="preserve"> associated with the account.</w:t>
      </w:r>
    </w:p>
    <w:p w14:paraId="1C1D3CF0" w14:textId="46912BF8" w:rsidR="001F5855" w:rsidRDefault="001F5855" w:rsidP="004D28C8">
      <w:pPr>
        <w:suppressAutoHyphens/>
        <w:spacing w:after="360" w:line="240" w:lineRule="auto"/>
        <w:rPr>
          <w:rFonts w:ascii="Calibri" w:hAnsi="Calibri" w:cs="Calibri"/>
        </w:rPr>
      </w:pPr>
    </w:p>
    <w:p w14:paraId="4A50A555" w14:textId="77777777" w:rsidR="00FB6451" w:rsidRPr="0073026F" w:rsidRDefault="00FB6451"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lastRenderedPageBreak/>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00A88BB9" w14:textId="51018AE6" w:rsidR="00092F22" w:rsidRDefault="00092F22" w:rsidP="00092F22">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give access to the user’s information from anywhere.</w:t>
      </w:r>
    </w:p>
    <w:p w14:paraId="433A6B3A" w14:textId="3A20DCCE" w:rsidR="00092F22" w:rsidRDefault="00092F22" w:rsidP="00092F22">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all validate user credentials when logging in</w:t>
      </w:r>
      <w:r w:rsidR="00DE6443">
        <w:rPr>
          <w:rFonts w:ascii="Calibri" w:eastAsia="Calibri" w:hAnsi="Calibri" w:cs="Calibri"/>
          <w:color w:val="000000"/>
        </w:rPr>
        <w:t>.</w:t>
      </w:r>
    </w:p>
    <w:p w14:paraId="3581F184" w14:textId="2B38DD52" w:rsidR="00092F22" w:rsidRDefault="00092F22" w:rsidP="00092F22">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allow to create, </w:t>
      </w:r>
      <w:r w:rsidR="00DE6443">
        <w:rPr>
          <w:rFonts w:ascii="Calibri" w:eastAsia="Calibri" w:hAnsi="Calibri" w:cs="Calibri"/>
          <w:color w:val="000000"/>
        </w:rPr>
        <w:t>modify,</w:t>
      </w:r>
      <w:r>
        <w:rPr>
          <w:rFonts w:ascii="Calibri" w:eastAsia="Calibri" w:hAnsi="Calibri" w:cs="Calibri"/>
          <w:color w:val="000000"/>
        </w:rPr>
        <w:t xml:space="preserve"> and cancel appointments.</w:t>
      </w:r>
    </w:p>
    <w:p w14:paraId="499FCE74" w14:textId="31A36C8B" w:rsidR="00092F22" w:rsidRDefault="00092F22" w:rsidP="00092F22">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all </w:t>
      </w:r>
      <w:r w:rsidR="00DE6443">
        <w:rPr>
          <w:rFonts w:ascii="Calibri" w:eastAsia="Calibri" w:hAnsi="Calibri" w:cs="Calibri"/>
          <w:color w:val="000000"/>
        </w:rPr>
        <w:t>allow user to change password.</w:t>
      </w:r>
    </w:p>
    <w:p w14:paraId="3B8C8BB1" w14:textId="2BB63AE9" w:rsidR="00DE6443" w:rsidRPr="00DE6443" w:rsidRDefault="00DE6443" w:rsidP="00DE6443">
      <w:pPr>
        <w:numPr>
          <w:ilvl w:val="0"/>
          <w:numId w:val="2"/>
        </w:numPr>
        <w:pBdr>
          <w:top w:val="nil"/>
          <w:left w:val="nil"/>
          <w:bottom w:val="nil"/>
          <w:right w:val="nil"/>
          <w:between w:val="nil"/>
        </w:pBdr>
        <w:suppressAutoHyphens/>
        <w:spacing w:after="240" w:line="240" w:lineRule="auto"/>
        <w:rPr>
          <w:rFonts w:ascii="Calibri" w:hAnsi="Calibri" w:cs="Calibri"/>
        </w:rPr>
      </w:pPr>
      <w:r w:rsidRPr="00DE6443">
        <w:rPr>
          <w:rFonts w:ascii="Calibri" w:eastAsia="Calibri" w:hAnsi="Calibri" w:cs="Calibri"/>
          <w:color w:val="000000"/>
        </w:rPr>
        <w:t>The system shall allow admini</w:t>
      </w:r>
      <w:r>
        <w:rPr>
          <w:rFonts w:ascii="Calibri" w:eastAsia="Calibri" w:hAnsi="Calibri" w:cs="Calibri"/>
          <w:color w:val="000000"/>
        </w:rPr>
        <w:t>strator users to enable/disable packages.</w:t>
      </w:r>
    </w:p>
    <w:p w14:paraId="3DE41E74" w14:textId="0F92BC7E" w:rsidR="00DE6443" w:rsidRPr="00DE6443" w:rsidRDefault="00DE6443" w:rsidP="00DE6443">
      <w:pPr>
        <w:numPr>
          <w:ilvl w:val="0"/>
          <w:numId w:val="2"/>
        </w:numPr>
        <w:pBdr>
          <w:top w:val="nil"/>
          <w:left w:val="nil"/>
          <w:bottom w:val="nil"/>
          <w:right w:val="nil"/>
          <w:between w:val="nil"/>
        </w:pBdr>
        <w:suppressAutoHyphens/>
        <w:spacing w:after="240" w:line="240" w:lineRule="auto"/>
        <w:rPr>
          <w:rFonts w:ascii="Calibri" w:hAnsi="Calibri" w:cs="Calibri"/>
        </w:rPr>
      </w:pPr>
      <w:r>
        <w:rPr>
          <w:rFonts w:ascii="Calibri" w:hAnsi="Calibri" w:cs="Calibri"/>
        </w:rPr>
        <w:t>The system shall track any changes made to the appointments, such as creating a new appointment.</w:t>
      </w: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3E0ED0CC" w14:textId="559C6121" w:rsidR="001F5855" w:rsidRDefault="00BC149C"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nterface must be web-based, running over the cloud.</w:t>
      </w:r>
    </w:p>
    <w:p w14:paraId="596CE65E" w14:textId="72DEA955" w:rsidR="001F5855" w:rsidRDefault="00342ADB" w:rsidP="005A680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s will be</w:t>
      </w:r>
      <w:r w:rsidR="005A6801">
        <w:rPr>
          <w:rFonts w:ascii="Calibri" w:eastAsia="Calibri" w:hAnsi="Calibri" w:cs="Calibri"/>
          <w:color w:val="000000"/>
        </w:rPr>
        <w:t xml:space="preserve"> t</w:t>
      </w:r>
      <w:r>
        <w:rPr>
          <w:rFonts w:ascii="Calibri" w:eastAsia="Calibri" w:hAnsi="Calibri" w:cs="Calibri"/>
          <w:color w:val="000000"/>
        </w:rPr>
        <w:t>he students</w:t>
      </w:r>
      <w:r w:rsidR="005A6801">
        <w:rPr>
          <w:rFonts w:ascii="Calibri" w:eastAsia="Calibri" w:hAnsi="Calibri" w:cs="Calibri"/>
          <w:color w:val="000000"/>
        </w:rPr>
        <w:t>, and the administrators.</w:t>
      </w:r>
    </w:p>
    <w:p w14:paraId="55141EF1" w14:textId="779A7258" w:rsidR="005A6801" w:rsidRDefault="005A6801" w:rsidP="005A680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user should be able to access the system from any device with web browsing capability and it should be fully responsive to different devices</w:t>
      </w:r>
    </w:p>
    <w:p w14:paraId="7B217FCB" w14:textId="77777777" w:rsidR="005A6975" w:rsidRPr="005A6801" w:rsidRDefault="005A6975" w:rsidP="005A697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1CE9032" w14:textId="77777777" w:rsidR="001F5855" w:rsidRPr="0073026F" w:rsidRDefault="00B56238" w:rsidP="004D28C8">
      <w:pPr>
        <w:pStyle w:val="Heading3"/>
        <w:keepNext w:val="0"/>
        <w:keepLines w:val="0"/>
        <w:suppressAutoHyphens/>
      </w:pPr>
      <w:r w:rsidRPr="0073026F">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1192C4F4" w14:textId="2B47F48E" w:rsidR="001F5855" w:rsidRDefault="0069443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 assumed the interface should be fully responsive to different devices since most of the users nowadays use the phone to make an appointment rather than a computer.</w:t>
      </w:r>
    </w:p>
    <w:p w14:paraId="027DC79A" w14:textId="2A83805D" w:rsidR="00694431" w:rsidRDefault="00694431"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 assumed the account should be locked and password reset after 10 wrong attempts to login to avoid brute force hacking.</w:t>
      </w:r>
    </w:p>
    <w:p w14:paraId="43601DF7" w14:textId="60778429" w:rsidR="00694431" w:rsidRPr="004D28C8" w:rsidRDefault="000F4EA4" w:rsidP="00927DCE">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 assume they will have a device with web browser support.</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140E5BDB" w14:textId="05E6A0DA" w:rsidR="005A6975" w:rsidRPr="005A6975" w:rsidRDefault="00B56238" w:rsidP="005A6975">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4F308941" w:rsidR="001F5855" w:rsidRDefault="000F4EA4"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 </w:t>
      </w:r>
      <w:r w:rsidR="005A6975">
        <w:rPr>
          <w:rFonts w:ascii="Calibri" w:eastAsia="Calibri" w:hAnsi="Calibri" w:cs="Calibri"/>
          <w:color w:val="000000"/>
        </w:rPr>
        <w:t>do not</w:t>
      </w:r>
      <w:r>
        <w:rPr>
          <w:rFonts w:ascii="Calibri" w:eastAsia="Calibri" w:hAnsi="Calibri" w:cs="Calibri"/>
          <w:color w:val="000000"/>
        </w:rPr>
        <w:t xml:space="preserve"> see any major limitations within the design. There is not a set budget so I will assume money is not an issue.</w:t>
      </w:r>
      <w:r w:rsidR="005A6975">
        <w:rPr>
          <w:rFonts w:ascii="Calibri" w:eastAsia="Calibri" w:hAnsi="Calibri" w:cs="Calibri"/>
          <w:color w:val="000000"/>
        </w:rPr>
        <w:t xml:space="preserve"> 5 months sounds like a reasonable amount of </w:t>
      </w:r>
      <w:proofErr w:type="gramStart"/>
      <w:r w:rsidR="005A6975">
        <w:rPr>
          <w:rFonts w:ascii="Calibri" w:eastAsia="Calibri" w:hAnsi="Calibri" w:cs="Calibri"/>
          <w:color w:val="000000"/>
        </w:rPr>
        <w:t>time</w:t>
      </w:r>
      <w:proofErr w:type="gramEnd"/>
      <w:r w:rsidR="005A6975">
        <w:rPr>
          <w:rFonts w:ascii="Calibri" w:eastAsia="Calibri" w:hAnsi="Calibri" w:cs="Calibri"/>
          <w:color w:val="000000"/>
        </w:rPr>
        <w:t xml:space="preserve"> so time is not a limitation as well. </w:t>
      </w:r>
    </w:p>
    <w:p w14:paraId="44EDCAB6" w14:textId="77777777" w:rsidR="000F4EA4" w:rsidRPr="004D28C8" w:rsidRDefault="000F4EA4" w:rsidP="000F4EA4">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3C22BA79" w14:textId="12E3785C" w:rsidR="001F5855" w:rsidRDefault="001F5855" w:rsidP="00927DCE">
      <w:pPr>
        <w:suppressAutoHyphens/>
        <w:spacing w:after="240" w:line="240" w:lineRule="auto"/>
        <w:rPr>
          <w:rFonts w:ascii="Calibri" w:hAnsi="Calibri" w:cs="Calibri"/>
        </w:rPr>
      </w:pPr>
    </w:p>
    <w:p w14:paraId="3B8D2A07" w14:textId="319228C2" w:rsidR="00FB6451" w:rsidRDefault="00FB6451" w:rsidP="00927DCE">
      <w:pPr>
        <w:suppressAutoHyphens/>
        <w:spacing w:after="240" w:line="240" w:lineRule="auto"/>
        <w:rPr>
          <w:rFonts w:ascii="Calibri" w:hAnsi="Calibri" w:cs="Calibri"/>
        </w:rPr>
      </w:pPr>
    </w:p>
    <w:p w14:paraId="4F3268A0" w14:textId="5BE4AD45" w:rsidR="00FB6451" w:rsidRDefault="00FB6451" w:rsidP="00927DCE">
      <w:pPr>
        <w:suppressAutoHyphens/>
        <w:spacing w:after="240" w:line="240" w:lineRule="auto"/>
        <w:rPr>
          <w:rFonts w:ascii="Calibri" w:hAnsi="Calibri" w:cs="Calibri"/>
        </w:rPr>
      </w:pPr>
    </w:p>
    <w:p w14:paraId="6ED82687" w14:textId="77777777" w:rsidR="00FB6451" w:rsidRPr="0073026F" w:rsidRDefault="00FB6451"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lastRenderedPageBreak/>
        <w:t xml:space="preserve">Gantt </w:t>
      </w:r>
      <w:r w:rsidR="009462E1">
        <w:t>C</w:t>
      </w:r>
      <w:r w:rsidR="009462E1" w:rsidRPr="0073026F">
        <w:t>hart</w:t>
      </w:r>
    </w:p>
    <w:p w14:paraId="3AE19B19" w14:textId="77777777" w:rsidR="001F5855" w:rsidRDefault="001F5855" w:rsidP="00C924BA">
      <w:pPr>
        <w:suppressAutoHyphens/>
        <w:spacing w:after="0" w:line="240" w:lineRule="auto"/>
        <w:rPr>
          <w:rFonts w:ascii="Calibri" w:hAnsi="Calibri" w:cs="Calibri"/>
        </w:rPr>
      </w:pPr>
    </w:p>
    <w:p w14:paraId="3E218649" w14:textId="77777777" w:rsidR="00851757" w:rsidRDefault="00851757" w:rsidP="00927DCE">
      <w:pPr>
        <w:pBdr>
          <w:top w:val="nil"/>
          <w:left w:val="nil"/>
          <w:bottom w:val="nil"/>
          <w:right w:val="nil"/>
          <w:between w:val="nil"/>
        </w:pBdr>
        <w:suppressAutoHyphens/>
        <w:spacing w:after="0" w:line="240" w:lineRule="auto"/>
        <w:rPr>
          <w:rFonts w:ascii="Calibri" w:eastAsia="Calibri" w:hAnsi="Calibri" w:cs="Calibri"/>
          <w:i/>
          <w:noProof/>
          <w:color w:val="000000"/>
        </w:rPr>
      </w:pPr>
    </w:p>
    <w:p w14:paraId="7C07F003" w14:textId="385CE59A" w:rsidR="00927DCE" w:rsidRPr="0073026F" w:rsidRDefault="00FB6451" w:rsidP="00927DCE">
      <w:pPr>
        <w:pBdr>
          <w:top w:val="nil"/>
          <w:left w:val="nil"/>
          <w:bottom w:val="nil"/>
          <w:right w:val="nil"/>
          <w:between w:val="nil"/>
        </w:pBdr>
        <w:suppressAutoHyphens/>
        <w:spacing w:after="0" w:line="240" w:lineRule="auto"/>
        <w:rPr>
          <w:rFonts w:ascii="Calibri" w:eastAsia="Calibri" w:hAnsi="Calibri" w:cs="Calibri"/>
          <w:i/>
          <w:color w:val="000000"/>
        </w:rPr>
      </w:pPr>
      <w:r>
        <w:rPr>
          <w:rFonts w:ascii="Calibri" w:eastAsia="Calibri" w:hAnsi="Calibri" w:cs="Calibri"/>
          <w:i/>
          <w:noProof/>
          <w:color w:val="000000"/>
        </w:rPr>
        <w:drawing>
          <wp:inline distT="0" distB="0" distL="0" distR="0" wp14:anchorId="5EE1206E" wp14:editId="31F3C3D1">
            <wp:extent cx="6510759" cy="2857500"/>
            <wp:effectExtent l="0" t="0" r="4445"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513991" cy="2858919"/>
                    </a:xfrm>
                    <a:prstGeom prst="rect">
                      <a:avLst/>
                    </a:prstGeom>
                  </pic:spPr>
                </pic:pic>
              </a:graphicData>
            </a:graphic>
          </wp:inline>
        </w:drawing>
      </w: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C6C71" w14:textId="77777777" w:rsidR="00724EE3" w:rsidRDefault="00724EE3">
      <w:pPr>
        <w:spacing w:after="0" w:line="240" w:lineRule="auto"/>
      </w:pPr>
      <w:r>
        <w:separator/>
      </w:r>
    </w:p>
  </w:endnote>
  <w:endnote w:type="continuationSeparator" w:id="0">
    <w:p w14:paraId="0C29CDCA" w14:textId="77777777" w:rsidR="00724EE3" w:rsidRDefault="00724E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B0427" w14:textId="77777777" w:rsidR="00724EE3" w:rsidRDefault="00724EE3">
      <w:pPr>
        <w:spacing w:after="0" w:line="240" w:lineRule="auto"/>
      </w:pPr>
      <w:r>
        <w:separator/>
      </w:r>
    </w:p>
  </w:footnote>
  <w:footnote w:type="continuationSeparator" w:id="0">
    <w:p w14:paraId="7943A7E3" w14:textId="77777777" w:rsidR="00724EE3" w:rsidRDefault="00724E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31971423">
    <w:abstractNumId w:val="5"/>
  </w:num>
  <w:num w:numId="2" w16cid:durableId="314189118">
    <w:abstractNumId w:val="2"/>
  </w:num>
  <w:num w:numId="3" w16cid:durableId="1633831173">
    <w:abstractNumId w:val="4"/>
  </w:num>
  <w:num w:numId="4" w16cid:durableId="1410618878">
    <w:abstractNumId w:val="1"/>
  </w:num>
  <w:num w:numId="5" w16cid:durableId="924454177">
    <w:abstractNumId w:val="0"/>
  </w:num>
  <w:num w:numId="6" w16cid:durableId="6848679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3NzKwtDQzM7YwtDBX0lEKTi0uzszPAykwrAUANKE4FiwAAAA="/>
  </w:docVars>
  <w:rsids>
    <w:rsidRoot w:val="001F5855"/>
    <w:rsid w:val="00092F22"/>
    <w:rsid w:val="000B78EB"/>
    <w:rsid w:val="000E5E73"/>
    <w:rsid w:val="000F4EA4"/>
    <w:rsid w:val="00126C92"/>
    <w:rsid w:val="00141821"/>
    <w:rsid w:val="0014411C"/>
    <w:rsid w:val="001B5569"/>
    <w:rsid w:val="001F5855"/>
    <w:rsid w:val="002135C6"/>
    <w:rsid w:val="0027235C"/>
    <w:rsid w:val="00297CD4"/>
    <w:rsid w:val="00317B4D"/>
    <w:rsid w:val="00342ADB"/>
    <w:rsid w:val="003A374C"/>
    <w:rsid w:val="004A24BF"/>
    <w:rsid w:val="004D28C8"/>
    <w:rsid w:val="005A6801"/>
    <w:rsid w:val="005A6975"/>
    <w:rsid w:val="00694431"/>
    <w:rsid w:val="006A1884"/>
    <w:rsid w:val="00724EE3"/>
    <w:rsid w:val="0073026F"/>
    <w:rsid w:val="007F72FF"/>
    <w:rsid w:val="00851757"/>
    <w:rsid w:val="0087013E"/>
    <w:rsid w:val="008F277B"/>
    <w:rsid w:val="009231F4"/>
    <w:rsid w:val="00927DCE"/>
    <w:rsid w:val="009462E1"/>
    <w:rsid w:val="00964DB8"/>
    <w:rsid w:val="00AE38B2"/>
    <w:rsid w:val="00B56238"/>
    <w:rsid w:val="00BC149C"/>
    <w:rsid w:val="00BC35C0"/>
    <w:rsid w:val="00C4115E"/>
    <w:rsid w:val="00C611D8"/>
    <w:rsid w:val="00C865DB"/>
    <w:rsid w:val="00C924BA"/>
    <w:rsid w:val="00CB37E4"/>
    <w:rsid w:val="00D40EC3"/>
    <w:rsid w:val="00DE6443"/>
    <w:rsid w:val="00E358DC"/>
    <w:rsid w:val="00E93FCA"/>
    <w:rsid w:val="00F0353A"/>
    <w:rsid w:val="00F12A0E"/>
    <w:rsid w:val="00F356B5"/>
    <w:rsid w:val="00FB6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4</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Estepan Jose, Joan [estepanj]</cp:lastModifiedBy>
  <cp:revision>4</cp:revision>
  <dcterms:created xsi:type="dcterms:W3CDTF">2022-07-03T22:37:00Z</dcterms:created>
  <dcterms:modified xsi:type="dcterms:W3CDTF">2022-07-31T21:44:00Z</dcterms:modified>
</cp:coreProperties>
</file>